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6C3B3C79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</w:t>
      </w:r>
      <w:r w:rsidR="00533912">
        <w:rPr>
          <w:rFonts w:ascii="Calibri" w:hAnsi="Calibri"/>
          <w:b/>
          <w:sz w:val="28"/>
          <w:szCs w:val="10"/>
        </w:rPr>
        <w:t>chard (Ricky)</w:t>
      </w:r>
      <w:r>
        <w:rPr>
          <w:rFonts w:ascii="Calibri" w:hAnsi="Calibri"/>
          <w:b/>
          <w:sz w:val="28"/>
          <w:szCs w:val="10"/>
        </w:rPr>
        <w:t xml:space="preserve">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50846566" w14:textId="2C3E22B8" w:rsidR="000D0AFA" w:rsidRPr="00454E17" w:rsidRDefault="005A70EC" w:rsidP="00454E17">
      <w:pPr>
        <w:spacing w:before="120"/>
        <w:rPr>
          <w:rFonts w:ascii="Calibri" w:hAnsi="Calibri" w:cs="Century Gothic"/>
          <w:bCs/>
          <w:sz w:val="21"/>
          <w:szCs w:val="21"/>
        </w:rPr>
        <w:sectPr w:rsidR="000D0AFA" w:rsidRPr="00454E17" w:rsidSect="001D7FCA">
          <w:headerReference w:type="default" r:id="rId8"/>
          <w:pgSz w:w="12240" w:h="15840"/>
          <w:pgMar w:top="432" w:right="1152" w:bottom="806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 xml:space="preserve">in full stack technologies while practicing </w:t>
      </w:r>
      <w:r w:rsidR="00454E17">
        <w:rPr>
          <w:rFonts w:ascii="Calibri" w:hAnsi="Calibri" w:cs="Century Gothic"/>
          <w:bCs/>
          <w:sz w:val="21"/>
          <w:szCs w:val="21"/>
        </w:rPr>
        <w:t xml:space="preserve">agile methods. I am focused on </w:t>
      </w:r>
      <w:r w:rsidR="00581169">
        <w:rPr>
          <w:rFonts w:ascii="Calibri" w:hAnsi="Calibri" w:cs="Century Gothic"/>
          <w:bCs/>
          <w:sz w:val="21"/>
          <w:szCs w:val="21"/>
        </w:rPr>
        <w:t xml:space="preserve">efficiently </w:t>
      </w:r>
      <w:r w:rsidR="00454E17">
        <w:rPr>
          <w:rFonts w:ascii="Calibri" w:hAnsi="Calibri" w:cs="Century Gothic"/>
          <w:bCs/>
          <w:sz w:val="21"/>
          <w:szCs w:val="21"/>
        </w:rPr>
        <w:t>delivering quality to customers through comprehensive development and testing.</w:t>
      </w: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1D7FCA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003EA983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454E17">
        <w:rPr>
          <w:rFonts w:ascii="Calibri" w:hAnsi="Calibri" w:cs="Century Gothic"/>
          <w:b/>
          <w:sz w:val="21"/>
          <w:szCs w:val="21"/>
        </w:rPr>
        <w:t xml:space="preserve"> – Remote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</w:t>
      </w:r>
      <w:r w:rsidR="00581169">
        <w:rPr>
          <w:rFonts w:ascii="Calibri" w:hAnsi="Calibri" w:cs="Century Gothic"/>
          <w:bCs/>
          <w:sz w:val="21"/>
          <w:szCs w:val="21"/>
        </w:rPr>
        <w:t xml:space="preserve"> involving React, Typescript, .Net, SSMS, and Azure</w:t>
      </w:r>
      <w:r w:rsidR="00B06236">
        <w:rPr>
          <w:rFonts w:ascii="Calibri" w:hAnsi="Calibri" w:cs="Century Gothic"/>
          <w:bCs/>
          <w:sz w:val="21"/>
          <w:szCs w:val="21"/>
        </w:rPr>
        <w:t>.</w:t>
      </w:r>
    </w:p>
    <w:p w14:paraId="2051BE5D" w14:textId="77777777" w:rsid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Planned and led regression testing for new features in bi-weekl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prints</w:t>
      </w:r>
      <w:proofErr w:type="gramEnd"/>
    </w:p>
    <w:p w14:paraId="295E736D" w14:textId="3EEAC76B" w:rsidR="00F7666A" w:rsidRP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ducted smoke tests and oversaw releases for multiple software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rojects</w:t>
      </w:r>
      <w:proofErr w:type="gramEnd"/>
    </w:p>
    <w:p w14:paraId="01327381" w14:textId="77777777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Enhanced frontend code coverage from 20% to 70% by writing Cypress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sts</w:t>
      </w:r>
      <w:proofErr w:type="gramEnd"/>
    </w:p>
    <w:p w14:paraId="33421059" w14:textId="03981D2C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tributed to architecture discussions for implementing technical </w:t>
      </w:r>
      <w:proofErr w:type="gramStart"/>
      <w:r w:rsidRPr="00210165">
        <w:rPr>
          <w:rFonts w:ascii="Calibri" w:hAnsi="Calibri" w:cs="Century Gothic"/>
          <w:sz w:val="21"/>
          <w:szCs w:val="21"/>
        </w:rPr>
        <w:t>features</w:t>
      </w:r>
      <w:proofErr w:type="gramEnd"/>
    </w:p>
    <w:p w14:paraId="75AEADF0" w14:textId="07050469" w:rsidR="00B06236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</w:t>
      </w:r>
      <w:r w:rsidRPr="00210165">
        <w:rPr>
          <w:rFonts w:ascii="Calibri" w:hAnsi="Calibri" w:cs="Century Gothic"/>
          <w:sz w:val="21"/>
          <w:szCs w:val="21"/>
        </w:rPr>
        <w:t xml:space="preserve">mproved Bitbucket CI/CD efficiency, reducing time and costs through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arallelization</w:t>
      </w:r>
      <w:proofErr w:type="gramEnd"/>
    </w:p>
    <w:p w14:paraId="18D9247D" w14:textId="4EA9C17F" w:rsidR="00B06236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Led the development of an automated testing tool and migration plan from legac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oftware</w:t>
      </w:r>
      <w:proofErr w:type="gramEnd"/>
    </w:p>
    <w:p w14:paraId="7710AB3E" w14:textId="2DE10720" w:rsidR="00454E17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llaborated daily with onshore and nearshore QA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ams</w:t>
      </w:r>
      <w:proofErr w:type="gramEnd"/>
    </w:p>
    <w:p w14:paraId="503A29CE" w14:textId="684F2FD3" w:rsidR="006607CF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Performed manual testing in both a black box and white box testing </w:t>
      </w:r>
      <w:proofErr w:type="gramStart"/>
      <w:r>
        <w:rPr>
          <w:rFonts w:ascii="Calibri" w:hAnsi="Calibri" w:cs="Century Gothic"/>
          <w:sz w:val="21"/>
          <w:szCs w:val="21"/>
        </w:rPr>
        <w:t>environment</w:t>
      </w:r>
      <w:proofErr w:type="gramEnd"/>
    </w:p>
    <w:p w14:paraId="40EA8EDD" w14:textId="59F702FD" w:rsidR="006607CF" w:rsidRPr="00B06236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searched and implemented standardized testing tools across QA and Development Teams</w:t>
      </w:r>
    </w:p>
    <w:p w14:paraId="2AAD96FA" w14:textId="4D058B70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Green field and legacy development in Ruby on Rails with React.js</w:t>
      </w:r>
      <w:r w:rsidR="00581169">
        <w:rPr>
          <w:rFonts w:ascii="Calibri" w:hAnsi="Calibri" w:cs="Century Gothic"/>
          <w:bCs/>
          <w:sz w:val="21"/>
          <w:szCs w:val="21"/>
        </w:rPr>
        <w:t xml:space="preserve"> for a financial tech marketspace leader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29DC653E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 xml:space="preserve">ngineer for production with a release process that happened 2x a </w:t>
      </w:r>
      <w:proofErr w:type="gramStart"/>
      <w:r>
        <w:rPr>
          <w:rFonts w:ascii="Calibri" w:hAnsi="Calibri" w:cs="Century Gothic"/>
          <w:sz w:val="21"/>
          <w:szCs w:val="21"/>
        </w:rPr>
        <w:t>day</w:t>
      </w:r>
      <w:proofErr w:type="gramEnd"/>
    </w:p>
    <w:p w14:paraId="46DC37FC" w14:textId="31473CB4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CHAMPtitles</w:t>
      </w:r>
      <w:proofErr w:type="spellEnd"/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210165">
        <w:rPr>
          <w:rFonts w:ascii="Calibri" w:hAnsi="Calibri" w:cs="Century Gothic"/>
          <w:b/>
          <w:sz w:val="21"/>
          <w:szCs w:val="21"/>
        </w:rPr>
        <w:t>May 2022</w:t>
      </w:r>
    </w:p>
    <w:p w14:paraId="095C92C5" w14:textId="4208BE9B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1D1243">
        <w:rPr>
          <w:rFonts w:ascii="Calibri" w:hAnsi="Calibri" w:cs="Century Gothic"/>
          <w:b/>
          <w:sz w:val="21"/>
          <w:szCs w:val="21"/>
        </w:rPr>
        <w:t xml:space="preserve">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5DC76316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76EC4715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 xml:space="preserve">– </w:t>
      </w:r>
      <w:r w:rsidR="001D1243">
        <w:rPr>
          <w:rFonts w:ascii="Calibri" w:hAnsi="Calibri" w:cs="Century Gothic"/>
          <w:b/>
          <w:sz w:val="21"/>
          <w:szCs w:val="21"/>
        </w:rPr>
        <w:t>Remote</w:t>
      </w:r>
    </w:p>
    <w:p w14:paraId="28F1DFBE" w14:textId="7D4F9189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</w:t>
      </w:r>
      <w:r w:rsidR="00581169">
        <w:rPr>
          <w:rFonts w:ascii="Calibri" w:hAnsi="Calibri" w:cs="Century Gothic"/>
          <w:sz w:val="21"/>
          <w:szCs w:val="21"/>
        </w:rPr>
        <w:t>Net</w:t>
      </w:r>
      <w:r>
        <w:rPr>
          <w:rFonts w:ascii="Calibri" w:hAnsi="Calibri" w:cs="Century Gothic"/>
          <w:sz w:val="21"/>
          <w:szCs w:val="21"/>
        </w:rPr>
        <w:t xml:space="preserve">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07BD2A16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</w:t>
      </w:r>
      <w:proofErr w:type="gramStart"/>
      <w:r>
        <w:rPr>
          <w:rFonts w:ascii="Calibri" w:hAnsi="Calibri" w:cs="Century Gothic"/>
          <w:sz w:val="21"/>
          <w:szCs w:val="21"/>
        </w:rPr>
        <w:t>lead</w:t>
      </w:r>
      <w:proofErr w:type="gramEnd"/>
      <w:r>
        <w:rPr>
          <w:rFonts w:ascii="Calibri" w:hAnsi="Calibri" w:cs="Century Gothic"/>
          <w:sz w:val="21"/>
          <w:szCs w:val="21"/>
        </w:rPr>
        <w:t xml:space="preserve">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 xml:space="preserve">rewrite of an 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>
        <w:rPr>
          <w:rFonts w:ascii="Calibri" w:hAnsi="Calibri" w:cs="Century Gothic"/>
          <w:sz w:val="21"/>
          <w:szCs w:val="21"/>
        </w:rPr>
        <w:t xml:space="preserve">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20D64E48" w14:textId="69801374" w:rsidR="00454E17" w:rsidRPr="00454E17" w:rsidRDefault="00A001F2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factored </w:t>
      </w:r>
      <w:r w:rsidR="00454E17">
        <w:rPr>
          <w:rFonts w:ascii="Calibri" w:hAnsi="Calibri" w:cs="Century Gothic"/>
          <w:sz w:val="21"/>
          <w:szCs w:val="21"/>
        </w:rPr>
        <w:t xml:space="preserve">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proofErr w:type="spellStart"/>
      <w:r w:rsidR="00454E17">
        <w:rPr>
          <w:rFonts w:ascii="Calibri" w:hAnsi="Calibri" w:cs="Century Gothic"/>
          <w:sz w:val="21"/>
          <w:szCs w:val="21"/>
        </w:rPr>
        <w:t>PageObject</w:t>
      </w:r>
      <w:proofErr w:type="spellEnd"/>
      <w:r w:rsidR="00454E17">
        <w:rPr>
          <w:rFonts w:ascii="Calibri" w:hAnsi="Calibri" w:cs="Century Gothic"/>
          <w:sz w:val="21"/>
          <w:szCs w:val="21"/>
        </w:rPr>
        <w:t xml:space="preserve"> automation tests into Cypress tests</w:t>
      </w:r>
    </w:p>
    <w:p w14:paraId="4D6909F0" w14:textId="097EC679" w:rsidR="00775154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775154">
        <w:rPr>
          <w:rFonts w:ascii="Calibri" w:hAnsi="Calibri" w:cs="Century Gothic"/>
          <w:b/>
          <w:sz w:val="21"/>
          <w:szCs w:val="21"/>
        </w:rPr>
        <w:br/>
      </w:r>
      <w:r w:rsidR="00775154">
        <w:rPr>
          <w:rFonts w:ascii="Calibri" w:hAnsi="Calibri" w:cs="Century Gothic"/>
          <w:bCs/>
          <w:sz w:val="21"/>
          <w:szCs w:val="21"/>
        </w:rPr>
        <w:t xml:space="preserve">Green field development on a parallelized .Net framework for insurance renewals. </w:t>
      </w:r>
    </w:p>
    <w:p w14:paraId="59ADF5F6" w14:textId="74EE2F85" w:rsidR="00775154" w:rsidRDefault="00775154" w:rsidP="00775154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Cs/>
          <w:sz w:val="21"/>
          <w:szCs w:val="21"/>
        </w:rPr>
        <w:t xml:space="preserve">Implemented unit testing for new project and maintained 90% code </w:t>
      </w:r>
      <w:proofErr w:type="gramStart"/>
      <w:r>
        <w:rPr>
          <w:rFonts w:ascii="Calibri" w:hAnsi="Calibri" w:cs="Century Gothic"/>
          <w:bCs/>
          <w:sz w:val="21"/>
          <w:szCs w:val="21"/>
        </w:rPr>
        <w:t>coverage</w:t>
      </w:r>
      <w:proofErr w:type="gramEnd"/>
    </w:p>
    <w:p w14:paraId="4F10CAC5" w14:textId="00DB1E7E" w:rsidR="00775154" w:rsidRPr="00775154" w:rsidRDefault="001D2102" w:rsidP="00775154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775154">
        <w:rPr>
          <w:rFonts w:ascii="Calibri" w:hAnsi="Calibri" w:cs="Century Gothic"/>
          <w:b/>
          <w:sz w:val="21"/>
          <w:szCs w:val="21"/>
        </w:rPr>
        <w:br/>
        <w:t>MRI Software –</w:t>
      </w:r>
      <w:r w:rsidR="00581169" w:rsidRPr="00775154">
        <w:rPr>
          <w:rFonts w:ascii="Calibri" w:hAnsi="Calibri" w:cs="Century Gothic"/>
          <w:b/>
          <w:sz w:val="21"/>
          <w:szCs w:val="21"/>
        </w:rPr>
        <w:t xml:space="preserve"> .Net</w:t>
      </w:r>
      <w:r w:rsidRPr="00775154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  <w:t xml:space="preserve">  </w:t>
      </w:r>
      <w:r w:rsidRPr="00775154">
        <w:rPr>
          <w:rFonts w:ascii="Calibri" w:hAnsi="Calibri" w:cs="Century Gothic"/>
          <w:b/>
          <w:sz w:val="21"/>
          <w:szCs w:val="21"/>
        </w:rPr>
        <w:t>Mar 2017 – May 201</w:t>
      </w:r>
      <w:r w:rsidR="00852498" w:rsidRPr="00775154">
        <w:rPr>
          <w:rFonts w:ascii="Calibri" w:hAnsi="Calibri" w:cs="Century Gothic"/>
          <w:b/>
          <w:sz w:val="21"/>
          <w:szCs w:val="21"/>
        </w:rPr>
        <w:t>8</w:t>
      </w:r>
      <w:r w:rsidR="00775154" w:rsidRPr="00775154">
        <w:rPr>
          <w:rFonts w:ascii="Calibri" w:hAnsi="Calibri" w:cs="Century Gothic"/>
          <w:b/>
          <w:sz w:val="21"/>
          <w:szCs w:val="21"/>
        </w:rPr>
        <w:br/>
      </w:r>
      <w:r w:rsidR="00775154" w:rsidRPr="00775154">
        <w:rPr>
          <w:rFonts w:ascii="Calibri" w:hAnsi="Calibri" w:cs="Century Gothic"/>
          <w:bCs/>
          <w:sz w:val="21"/>
          <w:szCs w:val="21"/>
        </w:rPr>
        <w:t xml:space="preserve">Maintained legacy vb.net applications, </w:t>
      </w:r>
      <w:r w:rsidR="00134BA7">
        <w:rPr>
          <w:rFonts w:ascii="Calibri" w:hAnsi="Calibri" w:cs="Century Gothic"/>
          <w:bCs/>
          <w:sz w:val="21"/>
          <w:szCs w:val="21"/>
        </w:rPr>
        <w:t xml:space="preserve">green field C# project, and </w:t>
      </w:r>
      <w:r w:rsidR="00775154" w:rsidRPr="00775154">
        <w:rPr>
          <w:rFonts w:ascii="Calibri" w:hAnsi="Calibri" w:cs="Century Gothic"/>
          <w:bCs/>
          <w:sz w:val="21"/>
          <w:szCs w:val="21"/>
        </w:rPr>
        <w:t>participated in SCRUM rituals</w:t>
      </w:r>
      <w:r w:rsidR="00134BA7">
        <w:rPr>
          <w:rFonts w:ascii="Calibri" w:hAnsi="Calibri" w:cs="Century Gothic"/>
          <w:bCs/>
          <w:sz w:val="21"/>
          <w:szCs w:val="21"/>
        </w:rPr>
        <w:t>.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4286590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p w14:paraId="516BB10C" w14:textId="1DE9134D" w:rsidR="006E76A8" w:rsidRPr="00B411A7" w:rsidRDefault="006E76A8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</w:p>
    <w:sectPr w:rsidR="006E76A8" w:rsidRPr="00B411A7" w:rsidSect="001D7FCA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5CB16" w14:textId="77777777" w:rsidR="001D7FCA" w:rsidRDefault="001D7FCA" w:rsidP="0073201E">
      <w:r>
        <w:separator/>
      </w:r>
    </w:p>
  </w:endnote>
  <w:endnote w:type="continuationSeparator" w:id="0">
    <w:p w14:paraId="4F1C754E" w14:textId="77777777" w:rsidR="001D7FCA" w:rsidRDefault="001D7FCA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26E60" w14:textId="77777777" w:rsidR="001D7FCA" w:rsidRDefault="001D7FCA" w:rsidP="0073201E">
      <w:r>
        <w:separator/>
      </w:r>
    </w:p>
  </w:footnote>
  <w:footnote w:type="continuationSeparator" w:id="0">
    <w:p w14:paraId="24AD2C09" w14:textId="77777777" w:rsidR="001D7FCA" w:rsidRDefault="001D7FCA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34BA7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D7FCA"/>
    <w:rsid w:val="001F5D97"/>
    <w:rsid w:val="002004F2"/>
    <w:rsid w:val="0020269D"/>
    <w:rsid w:val="00210165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54E17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3912"/>
    <w:rsid w:val="00536303"/>
    <w:rsid w:val="00542C9B"/>
    <w:rsid w:val="00567955"/>
    <w:rsid w:val="00570716"/>
    <w:rsid w:val="00574C7B"/>
    <w:rsid w:val="005759C5"/>
    <w:rsid w:val="00581169"/>
    <w:rsid w:val="005A2048"/>
    <w:rsid w:val="005A70EC"/>
    <w:rsid w:val="005C2700"/>
    <w:rsid w:val="005D104E"/>
    <w:rsid w:val="005E6318"/>
    <w:rsid w:val="00614164"/>
    <w:rsid w:val="00631A2D"/>
    <w:rsid w:val="006355AF"/>
    <w:rsid w:val="006529DD"/>
    <w:rsid w:val="006607CF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6E76A8"/>
    <w:rsid w:val="00714E3F"/>
    <w:rsid w:val="0072119D"/>
    <w:rsid w:val="0073201E"/>
    <w:rsid w:val="00736335"/>
    <w:rsid w:val="00751068"/>
    <w:rsid w:val="007675D6"/>
    <w:rsid w:val="00774EDE"/>
    <w:rsid w:val="00775154"/>
    <w:rsid w:val="007A7292"/>
    <w:rsid w:val="007B1085"/>
    <w:rsid w:val="008132E9"/>
    <w:rsid w:val="00820C35"/>
    <w:rsid w:val="00852498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516CE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83DE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10AF4"/>
    <w:rsid w:val="00C20327"/>
    <w:rsid w:val="00C43762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ky Ghrist</vt:lpstr>
    </vt:vector>
  </TitlesOfParts>
  <Company>Toshiba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rghristMS@outlook.com</cp:lastModifiedBy>
  <cp:revision>5</cp:revision>
  <cp:lastPrinted>2023-12-28T17:24:00Z</cp:lastPrinted>
  <dcterms:created xsi:type="dcterms:W3CDTF">2023-12-28T17:24:00Z</dcterms:created>
  <dcterms:modified xsi:type="dcterms:W3CDTF">2023-12-28T17:35:00Z</dcterms:modified>
</cp:coreProperties>
</file>